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Lync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class_work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a0c2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</dc:title>
  <dc:creator>Jonathan Lynch</dc:creator>
  <dcterms:created xsi:type="dcterms:W3CDTF">2018-10-16T18:15:21Z</dcterms:created>
  <dcterms:modified xsi:type="dcterms:W3CDTF">2018-10-16T18:15:21Z</dcterms:modified>
</cp:coreProperties>
</file>